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FEC" w:rsidRDefault="00C3266B" w:rsidP="00C3266B">
      <w:pPr>
        <w:pStyle w:val="berschrift1"/>
      </w:pPr>
      <w:r>
        <w:t>Probleme bei der Entwicklung</w:t>
      </w:r>
    </w:p>
    <w:p w:rsidR="00C3266B" w:rsidRDefault="00C3266B" w:rsidP="00C3266B">
      <w:pPr>
        <w:pStyle w:val="berschrift2"/>
      </w:pPr>
      <w:r>
        <w:t>Zeitmessung</w:t>
      </w:r>
    </w:p>
    <w:p w:rsidR="00DD7876" w:rsidRDefault="00DD7876" w:rsidP="00DD7876">
      <w:pPr>
        <w:pStyle w:val="berschrift3"/>
      </w:pPr>
      <w:r>
        <w:t>Problem</w:t>
      </w:r>
    </w:p>
    <w:p w:rsidR="00C3266B" w:rsidRDefault="00C3266B" w:rsidP="00C3266B">
      <w:r>
        <w:t xml:space="preserve">Es gab Probleme beim Senden des aktuellen Zeitpunktes von der App zum Server. Der Android Emulator und der Java Server hatten verschiedene Zeitzonen eingestellt, weswegen der gesendete </w:t>
      </w:r>
      <w:proofErr w:type="spellStart"/>
      <w:r>
        <w:t>Timestamp</w:t>
      </w:r>
      <w:proofErr w:type="spellEnd"/>
      <w:r>
        <w:t xml:space="preserve"> am Server anders interpretiert wurde als am Emulator.</w:t>
      </w:r>
    </w:p>
    <w:p w:rsidR="00C3266B" w:rsidRDefault="00C3266B" w:rsidP="00DD7876">
      <w:pPr>
        <w:pStyle w:val="berschrift3"/>
      </w:pPr>
      <w:r>
        <w:t>Lösung</w:t>
      </w:r>
    </w:p>
    <w:p w:rsidR="008D596D" w:rsidRDefault="00C3266B" w:rsidP="00C3266B">
      <w:r>
        <w:t>In der App wird, vor dem Senden von Zeitdaten, die Zeitzone auf die Zeitzone des Servers gesetzt</w:t>
      </w:r>
      <w:r w:rsidR="00DD7876">
        <w:t xml:space="preserve"> („</w:t>
      </w:r>
      <w:r w:rsidR="00E61F0D">
        <w:t>Europe</w:t>
      </w:r>
      <w:r w:rsidR="00DD7876" w:rsidRPr="00DD7876">
        <w:t>/</w:t>
      </w:r>
      <w:r w:rsidR="00E61F0D">
        <w:t>Vienna</w:t>
      </w:r>
      <w:bookmarkStart w:id="0" w:name="_GoBack"/>
      <w:bookmarkEnd w:id="0"/>
      <w:r w:rsidR="00DD7876">
        <w:t>“)</w:t>
      </w:r>
      <w:r>
        <w:t>.</w:t>
      </w:r>
    </w:p>
    <w:p w:rsidR="00A019AB" w:rsidRDefault="00A019AB" w:rsidP="00C3266B"/>
    <w:p w:rsidR="00C3266B" w:rsidRDefault="008A2C46" w:rsidP="000946F5">
      <w:pPr>
        <w:pStyle w:val="berschrift2"/>
      </w:pPr>
      <w:r>
        <w:t>Push-</w:t>
      </w:r>
      <w:proofErr w:type="spellStart"/>
      <w:r>
        <w:t>Notifications</w:t>
      </w:r>
      <w:proofErr w:type="spellEnd"/>
      <w:r>
        <w:t xml:space="preserve"> nicht angezeigt</w:t>
      </w:r>
    </w:p>
    <w:p w:rsidR="008A2C46" w:rsidRDefault="008A2C46" w:rsidP="008A2C46">
      <w:pPr>
        <w:pStyle w:val="berschrift3"/>
      </w:pPr>
      <w:r>
        <w:t>Problem</w:t>
      </w:r>
    </w:p>
    <w:p w:rsidR="008A2C46" w:rsidRDefault="008A2C46" w:rsidP="00C3266B">
      <w:r>
        <w:t>Die gesendeten Push-</w:t>
      </w:r>
      <w:proofErr w:type="spellStart"/>
      <w:r>
        <w:t>Notifications</w:t>
      </w:r>
      <w:proofErr w:type="spellEnd"/>
      <w:r>
        <w:t xml:space="preserve"> an den Android Emulator wurden nicht angezeigt.</w:t>
      </w:r>
    </w:p>
    <w:p w:rsidR="008A2C46" w:rsidRDefault="008A2C46" w:rsidP="008A2C46">
      <w:pPr>
        <w:pStyle w:val="berschrift3"/>
      </w:pPr>
      <w:r>
        <w:t>Lösung</w:t>
      </w:r>
    </w:p>
    <w:p w:rsidR="008A2C46" w:rsidRDefault="008A2C46" w:rsidP="00C3266B">
      <w:r>
        <w:t>Die Internetverbindung des Emulators aus- und wieder einschalten.</w:t>
      </w:r>
    </w:p>
    <w:p w:rsidR="00A019AB" w:rsidRDefault="00A019AB" w:rsidP="00C3266B"/>
    <w:p w:rsidR="00A019AB" w:rsidRDefault="00A019AB" w:rsidP="000946F5">
      <w:pPr>
        <w:pStyle w:val="berschrift2"/>
      </w:pPr>
      <w:r>
        <w:t>Keine Serververbindung auf echtem Gerät</w:t>
      </w:r>
    </w:p>
    <w:p w:rsidR="00A019AB" w:rsidRDefault="00A019AB" w:rsidP="000946F5">
      <w:pPr>
        <w:pStyle w:val="berschrift3"/>
      </w:pPr>
      <w:r>
        <w:t>Problem</w:t>
      </w:r>
    </w:p>
    <w:p w:rsidR="00A019AB" w:rsidRDefault="00A019AB" w:rsidP="00C3266B">
      <w:r>
        <w:t>Beim Testen der App auf einem echtem Android Gerät konnte keine Verbindung zum Server aufgebaut werden.</w:t>
      </w:r>
      <w:r w:rsidR="00EA5329">
        <w:t xml:space="preserve"> </w:t>
      </w:r>
    </w:p>
    <w:p w:rsidR="00A019AB" w:rsidRDefault="00A019AB" w:rsidP="000946F5">
      <w:pPr>
        <w:pStyle w:val="berschrift3"/>
      </w:pPr>
      <w:r>
        <w:t>Lösung</w:t>
      </w:r>
    </w:p>
    <w:p w:rsidR="00A019AB" w:rsidRDefault="00EA5329" w:rsidP="00C3266B">
      <w:r>
        <w:t xml:space="preserve">Es wurde ein Ping Paket von dem PC, auf dem der Server läuft, an die IP Adresse des Android Gerätes gesendet. Damit wurde eine Route zwischen den beiden Geräten aufgebaut, womit </w:t>
      </w:r>
      <w:r w:rsidR="000C769D">
        <w:t>das Problem gelöst wurde.</w:t>
      </w:r>
    </w:p>
    <w:p w:rsidR="000C769D" w:rsidRDefault="000C769D" w:rsidP="00C3266B"/>
    <w:p w:rsidR="00F12676" w:rsidRDefault="00F12676" w:rsidP="00046665">
      <w:pPr>
        <w:pStyle w:val="berschrift2"/>
      </w:pPr>
      <w:r>
        <w:t>Probleme beim Senden von Serveranfragen</w:t>
      </w:r>
    </w:p>
    <w:p w:rsidR="00CF1AAC" w:rsidRDefault="00CF1AAC" w:rsidP="00046665">
      <w:pPr>
        <w:pStyle w:val="berschrift3"/>
      </w:pPr>
      <w:r>
        <w:t>Problem</w:t>
      </w:r>
    </w:p>
    <w:p w:rsidR="00F12676" w:rsidRDefault="00F12676" w:rsidP="00C3266B">
      <w:r>
        <w:t xml:space="preserve">Das Android Gerät konnte keine </w:t>
      </w:r>
      <w:proofErr w:type="spellStart"/>
      <w:r>
        <w:t>Requests</w:t>
      </w:r>
      <w:proofErr w:type="spellEnd"/>
      <w:r>
        <w:t xml:space="preserve"> zum Server aufbauen</w:t>
      </w:r>
      <w:r w:rsidR="00FA3894">
        <w:t>, da das Android Betriebssystem dies nicht zugelassen hat.</w:t>
      </w:r>
    </w:p>
    <w:p w:rsidR="00CF1AAC" w:rsidRDefault="00CF1AAC" w:rsidP="00046665">
      <w:pPr>
        <w:pStyle w:val="berschrift3"/>
      </w:pPr>
      <w:r>
        <w:t>Lösung</w:t>
      </w:r>
    </w:p>
    <w:p w:rsidR="00CF1AAC" w:rsidRDefault="00FA3894" w:rsidP="00C3266B">
      <w:r>
        <w:t>Das Senden von Server-</w:t>
      </w:r>
      <w:proofErr w:type="spellStart"/>
      <w:r>
        <w:t>Requests</w:t>
      </w:r>
      <w:proofErr w:type="spellEnd"/>
      <w:r>
        <w:t xml:space="preserve"> musste </w:t>
      </w:r>
      <w:r w:rsidR="000D0F97">
        <w:t>in einem anderen Thread</w:t>
      </w:r>
      <w:r>
        <w:t xml:space="preserve"> realisiert werden</w:t>
      </w:r>
      <w:r w:rsidR="000D0F97">
        <w:t>, da Netzwerkaktivitäten nicht im gleichen Thread wie GUI-Aktivitäten ausgeführt werden dürfen</w:t>
      </w:r>
      <w:r w:rsidR="00B375D3">
        <w:t>/sollen.</w:t>
      </w:r>
    </w:p>
    <w:p w:rsidR="009A317C" w:rsidRDefault="009A317C" w:rsidP="00C3266B">
      <w:r>
        <w:t>Dafür wurde die abstrakte Klasse „</w:t>
      </w:r>
      <w:proofErr w:type="spellStart"/>
      <w:r>
        <w:t>ServletTask</w:t>
      </w:r>
      <w:proofErr w:type="spellEnd"/>
      <w:r>
        <w:t>“ geschrieben, die von einer Background-</w:t>
      </w:r>
      <w:proofErr w:type="spellStart"/>
      <w:r>
        <w:t>Worker</w:t>
      </w:r>
      <w:proofErr w:type="spellEnd"/>
      <w:r>
        <w:t xml:space="preserve"> Klasse erbt. In der „</w:t>
      </w:r>
      <w:proofErr w:type="spellStart"/>
      <w:r>
        <w:t>ServletTask</w:t>
      </w:r>
      <w:proofErr w:type="spellEnd"/>
      <w:r>
        <w:t>“</w:t>
      </w:r>
      <w:r w:rsidR="00E3324F">
        <w:t xml:space="preserve"> Klasse</w:t>
      </w:r>
      <w:r>
        <w:t xml:space="preserve"> werden die allgemeinen Einstellungen für Server-</w:t>
      </w:r>
      <w:proofErr w:type="spellStart"/>
      <w:r>
        <w:t>Requests</w:t>
      </w:r>
      <w:proofErr w:type="spellEnd"/>
      <w:r w:rsidR="00C253CA">
        <w:t xml:space="preserve"> festgelegt. Die davon erbenden Sub-Klassen</w:t>
      </w:r>
      <w:r w:rsidR="00374BF6">
        <w:t xml:space="preserve"> </w:t>
      </w:r>
      <w:r w:rsidR="00F226F6">
        <w:t>(für jede Art von Request)</w:t>
      </w:r>
      <w:r w:rsidR="00C253CA">
        <w:t xml:space="preserve"> implementieren noch weitere Parameter und setzen den Namen der aufzurufenden URL.</w:t>
      </w:r>
    </w:p>
    <w:p w:rsidR="00DA471F" w:rsidRDefault="00AF0EF4" w:rsidP="00D270B5">
      <w:pPr>
        <w:pStyle w:val="berschrift2"/>
      </w:pPr>
      <w:r>
        <w:lastRenderedPageBreak/>
        <w:t>Erhalten des FCM-Tokens</w:t>
      </w:r>
    </w:p>
    <w:p w:rsidR="00AF0EF4" w:rsidRDefault="00AF0EF4" w:rsidP="00D270B5">
      <w:pPr>
        <w:pStyle w:val="berschrift3"/>
      </w:pPr>
      <w:r>
        <w:t>Problem</w:t>
      </w:r>
    </w:p>
    <w:p w:rsidR="00AF0EF4" w:rsidRDefault="00AF0EF4" w:rsidP="00C3266B">
      <w:r>
        <w:t xml:space="preserve">Anfangs wurde der FCM-Token (welcher pro App </w:t>
      </w:r>
      <w:r w:rsidR="00C14F3F">
        <w:t>p</w:t>
      </w:r>
      <w:r>
        <w:t>ro Gerät</w:t>
      </w:r>
      <w:r w:rsidR="00185C1B">
        <w:t xml:space="preserve"> eindeutig ist</w:t>
      </w:r>
      <w:r>
        <w:t>)</w:t>
      </w:r>
      <w:r w:rsidR="000D1BD0">
        <w:t xml:space="preserve"> nur beim Registrieren eines neuen Benutzers gespeichert.</w:t>
      </w:r>
      <w:r w:rsidR="004F14D9">
        <w:t xml:space="preserve"> Da sich dieser Token jedoch plötzlich</w:t>
      </w:r>
      <w:r w:rsidR="005F526F">
        <w:t xml:space="preserve"> geändert hat, konnten die Push-</w:t>
      </w:r>
      <w:proofErr w:type="spellStart"/>
      <w:r w:rsidR="005F526F">
        <w:t>Notifications</w:t>
      </w:r>
      <w:proofErr w:type="spellEnd"/>
      <w:r w:rsidR="005F526F">
        <w:t xml:space="preserve"> nicht mehr an das Gerät gesendet werden.</w:t>
      </w:r>
    </w:p>
    <w:p w:rsidR="005F526F" w:rsidRDefault="005F526F" w:rsidP="00D270B5">
      <w:pPr>
        <w:pStyle w:val="berschrift3"/>
      </w:pPr>
      <w:r>
        <w:t>Lösung</w:t>
      </w:r>
    </w:p>
    <w:p w:rsidR="005F526F" w:rsidRDefault="005F526F" w:rsidP="00C3266B">
      <w:r>
        <w:t xml:space="preserve">Auf den FCM-Token wurde ein </w:t>
      </w:r>
      <w:proofErr w:type="spellStart"/>
      <w:r>
        <w:t>Listener</w:t>
      </w:r>
      <w:proofErr w:type="spellEnd"/>
      <w:r>
        <w:t xml:space="preserve"> gesetzt, der bei dessen Änderung den FCM Token aktualisiert.</w:t>
      </w:r>
    </w:p>
    <w:p w:rsidR="00F91216" w:rsidRDefault="00F91216" w:rsidP="00C3266B"/>
    <w:p w:rsidR="00F91216" w:rsidRDefault="009C0DFA" w:rsidP="009E4A66">
      <w:pPr>
        <w:pStyle w:val="berschrift2"/>
      </w:pPr>
      <w:r>
        <w:t xml:space="preserve">Laden der Google </w:t>
      </w:r>
      <w:proofErr w:type="spellStart"/>
      <w:r>
        <w:t>Map</w:t>
      </w:r>
      <w:proofErr w:type="spellEnd"/>
    </w:p>
    <w:p w:rsidR="009C0DFA" w:rsidRDefault="009C0DFA" w:rsidP="009E4A66">
      <w:pPr>
        <w:pStyle w:val="berschrift3"/>
      </w:pPr>
      <w:r>
        <w:t>Problem</w:t>
      </w:r>
    </w:p>
    <w:p w:rsidR="009C0DFA" w:rsidRDefault="009B4E7D" w:rsidP="00C3266B">
      <w:r>
        <w:t xml:space="preserve">Es traten Fehler auf, wenn die Google </w:t>
      </w:r>
      <w:proofErr w:type="spellStart"/>
      <w:r>
        <w:t>Map</w:t>
      </w:r>
      <w:proofErr w:type="spellEnd"/>
      <w:r>
        <w:t xml:space="preserve"> Karte ein zweites Mal geladen wird. Dies passiert, wenn der </w:t>
      </w:r>
      <w:r w:rsidRPr="00D638E8">
        <w:rPr>
          <w:b/>
        </w:rPr>
        <w:t>dritte</w:t>
      </w:r>
      <w:r>
        <w:t xml:space="preserve"> Tab nach dem Google-Maps-Tab angezeigt wird. Denn dann wird der Google-Maps-Tab automatisch entladen, um Arbeitsspeicher zu sparen. </w:t>
      </w:r>
      <w:r w:rsidR="00D638E8">
        <w:t xml:space="preserve">Wird jedoch </w:t>
      </w:r>
      <w:r w:rsidR="00AA0C45">
        <w:t xml:space="preserve">wieder </w:t>
      </w:r>
      <w:r w:rsidR="00C330CB">
        <w:t xml:space="preserve">auf dem </w:t>
      </w:r>
      <w:r w:rsidR="00D638E8" w:rsidRPr="00D638E8">
        <w:rPr>
          <w:b/>
        </w:rPr>
        <w:t>zweite</w:t>
      </w:r>
      <w:r w:rsidR="00655CC4">
        <w:rPr>
          <w:b/>
        </w:rPr>
        <w:t>n</w:t>
      </w:r>
      <w:r>
        <w:t xml:space="preserve"> </w:t>
      </w:r>
      <w:r w:rsidR="00D638E8">
        <w:t>Tab nach</w:t>
      </w:r>
      <w:r w:rsidR="00655CC4">
        <w:t xml:space="preserve"> dem Google-Maps-Tab </w:t>
      </w:r>
      <w:r w:rsidR="006D16A1">
        <w:t>gewechselt, wird der</w:t>
      </w:r>
      <w:r w:rsidR="00D638E8">
        <w:t xml:space="preserve"> </w:t>
      </w:r>
      <w:r w:rsidR="006D16A1">
        <w:t xml:space="preserve">Google-Maps-Tab im Vorhinein schon geladen. </w:t>
      </w:r>
      <w:r w:rsidR="008C4003">
        <w:t>Der Fehler tritt auf, nachdem die Karte geladen, entladen und wieder geladen wird.</w:t>
      </w:r>
    </w:p>
    <w:p w:rsidR="008C4003" w:rsidRDefault="008C4003" w:rsidP="009E4A66">
      <w:pPr>
        <w:pStyle w:val="berschrift3"/>
      </w:pPr>
      <w:r>
        <w:t>Lösung</w:t>
      </w:r>
    </w:p>
    <w:p w:rsidR="008C4003" w:rsidRDefault="00131169" w:rsidP="00C3266B">
      <w:r>
        <w:t xml:space="preserve">Anpassung der </w:t>
      </w:r>
      <w:proofErr w:type="spellStart"/>
      <w:r>
        <w:t>Gradle</w:t>
      </w:r>
      <w:proofErr w:type="spellEnd"/>
      <w:r>
        <w:t xml:space="preserve"> </w:t>
      </w:r>
      <w:proofErr w:type="spellStart"/>
      <w:r>
        <w:t>Dependencies</w:t>
      </w:r>
      <w:proofErr w:type="spellEnd"/>
      <w:r w:rsidR="0004393E">
        <w:t xml:space="preserve"> in der Manifest</w:t>
      </w:r>
      <w:r>
        <w:t xml:space="preserve"> </w:t>
      </w:r>
      <w:r w:rsidR="00F8539F">
        <w:t xml:space="preserve">Datei </w:t>
      </w:r>
      <w:r>
        <w:t xml:space="preserve">und </w:t>
      </w:r>
      <w:r w:rsidR="002C5172">
        <w:t>Imports in den Tab-Klassen</w:t>
      </w:r>
      <w:r w:rsidR="00F8539F">
        <w:t>.</w:t>
      </w:r>
      <w:r w:rsidR="009E4A66">
        <w:t xml:space="preserve"> Dort waren zuerst die falschen Klassen eingestellt, da</w:t>
      </w:r>
      <w:r w:rsidR="00A2583F">
        <w:t xml:space="preserve"> meine Informationsquelle diesbezüglich</w:t>
      </w:r>
      <w:r w:rsidR="009E4A66">
        <w:t xml:space="preserve"> </w:t>
      </w:r>
      <w:r w:rsidR="00A2583F">
        <w:t>(</w:t>
      </w:r>
      <w:r w:rsidR="009E4A66">
        <w:t>Google Maps API Dokumentation</w:t>
      </w:r>
      <w:r w:rsidR="00261D0C">
        <w:t>)</w:t>
      </w:r>
      <w:r w:rsidR="009E4A66">
        <w:t xml:space="preserve"> nicht auf dem neuesten Stand war.</w:t>
      </w:r>
    </w:p>
    <w:p w:rsidR="000E41EA" w:rsidRDefault="000E41EA" w:rsidP="000E41EA">
      <w:pPr>
        <w:pStyle w:val="berschrift2"/>
      </w:pPr>
      <w:r>
        <w:t>Ausführen der App auf echtem Gerät</w:t>
      </w:r>
    </w:p>
    <w:p w:rsidR="000E41EA" w:rsidRDefault="000E41EA" w:rsidP="000E41EA">
      <w:pPr>
        <w:pStyle w:val="berschrift3"/>
      </w:pPr>
      <w:r>
        <w:t>Problem</w:t>
      </w:r>
    </w:p>
    <w:p w:rsidR="000E41EA" w:rsidRDefault="000E41EA" w:rsidP="00C3266B">
      <w:r>
        <w:t>Weil die Datenbank und der Server lokal am Rechner laufen, musste es irgendwie ermöglicht werden vom mobilen Android Gerät auf den Server und von dort auf die Datenbank zuzugreifen.</w:t>
      </w:r>
    </w:p>
    <w:p w:rsidR="000E41EA" w:rsidRDefault="000E41EA" w:rsidP="000E41EA">
      <w:pPr>
        <w:pStyle w:val="berschrift3"/>
      </w:pPr>
      <w:r>
        <w:t>Lösung</w:t>
      </w:r>
    </w:p>
    <w:p w:rsidR="00EB5586" w:rsidRDefault="000E41EA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t xml:space="preserve">Für die Lösung des Problems wurde ein </w:t>
      </w:r>
      <w:proofErr w:type="spellStart"/>
      <w:r>
        <w:t>Einstellungstab</w:t>
      </w:r>
      <w:proofErr w:type="spellEnd"/>
      <w:r>
        <w:t xml:space="preserve"> erstellt, bei dem man vor dem Einloggen bzw. </w:t>
      </w:r>
      <w:r w:rsidR="00C95C8E">
        <w:t>R</w:t>
      </w:r>
      <w:r>
        <w:t xml:space="preserve">egistrieren die IP Adresse des Servers, den Port des Servers sowie den Servernamen </w:t>
      </w:r>
      <w:r w:rsidR="00F947F7">
        <w:t>eingeben</w:t>
      </w:r>
      <w:r>
        <w:t xml:space="preserve"> muss, damit man innerhalb </w:t>
      </w:r>
      <w:proofErr w:type="gramStart"/>
      <w:r>
        <w:t>des selben</w:t>
      </w:r>
      <w:proofErr w:type="gramEnd"/>
      <w:r>
        <w:t xml:space="preserve"> Netzwerkes auf dem Server zugreifen kann.</w:t>
      </w:r>
      <w:r w:rsidR="00EB5586">
        <w:br w:type="page"/>
      </w:r>
    </w:p>
    <w:p w:rsidR="00CC25C5" w:rsidRDefault="00A76763" w:rsidP="00EB5586">
      <w:pPr>
        <w:pStyle w:val="berschrift1"/>
      </w:pPr>
      <w:r>
        <w:lastRenderedPageBreak/>
        <w:t>Mögliche Erweiterungen</w:t>
      </w:r>
    </w:p>
    <w:p w:rsidR="00A76763" w:rsidRDefault="000E25A9" w:rsidP="005E3448">
      <w:pPr>
        <w:pStyle w:val="berschrift2"/>
      </w:pPr>
      <w:r>
        <w:t>Chat</w:t>
      </w:r>
    </w:p>
    <w:p w:rsidR="006960E5" w:rsidRDefault="000E25A9" w:rsidP="00C3266B">
      <w:r>
        <w:t>Nutzer können mit anderen Personen (Freunde) chatten.</w:t>
      </w:r>
    </w:p>
    <w:p w:rsidR="006960E5" w:rsidRDefault="006960E5" w:rsidP="005E3448">
      <w:pPr>
        <w:pStyle w:val="berschrift3"/>
      </w:pPr>
      <w:r>
        <w:t>Zusatzfeatures</w:t>
      </w:r>
    </w:p>
    <w:p w:rsidR="006960E5" w:rsidRDefault="003D4FA8" w:rsidP="006960E5">
      <w:pPr>
        <w:pStyle w:val="Listenabsatz"/>
        <w:numPr>
          <w:ilvl w:val="0"/>
          <w:numId w:val="2"/>
        </w:numPr>
      </w:pPr>
      <w:r>
        <w:t xml:space="preserve">vorgefertigte Nachrichten (z.B. „Gehe mit meinem Hund </w:t>
      </w:r>
      <w:proofErr w:type="spellStart"/>
      <w:r>
        <w:t>gassi</w:t>
      </w:r>
      <w:proofErr w:type="spellEnd"/>
      <w:r>
        <w:t>“)</w:t>
      </w:r>
    </w:p>
    <w:p w:rsidR="006960E5" w:rsidRDefault="003D4FA8" w:rsidP="006960E5">
      <w:pPr>
        <w:pStyle w:val="Listenabsatz"/>
        <w:numPr>
          <w:ilvl w:val="0"/>
          <w:numId w:val="2"/>
        </w:numPr>
      </w:pPr>
      <w:r>
        <w:t xml:space="preserve">automatisierte Nachrichten nach bestimmten Aktivitäten (z.B. „Bin gerade Gassi gegangen. Die Route war </w:t>
      </w:r>
      <w:proofErr w:type="spellStart"/>
      <w:r w:rsidR="00B77712">
        <w:t>xxkm</w:t>
      </w:r>
      <w:proofErr w:type="spellEnd"/>
      <w:r w:rsidR="00B77712">
        <w:t xml:space="preserve"> lang und hat </w:t>
      </w:r>
      <w:proofErr w:type="spellStart"/>
      <w:r w:rsidR="00B77712">
        <w:t>yy</w:t>
      </w:r>
      <w:proofErr w:type="spellEnd"/>
      <w:r w:rsidR="00B77712">
        <w:t xml:space="preserve"> lang gedauert.</w:t>
      </w:r>
      <w:r>
        <w:t>“)</w:t>
      </w:r>
    </w:p>
    <w:p w:rsidR="007D2F20" w:rsidRDefault="007D2F20" w:rsidP="006960E5">
      <w:pPr>
        <w:pStyle w:val="Listenabsatz"/>
        <w:numPr>
          <w:ilvl w:val="0"/>
          <w:numId w:val="2"/>
        </w:numPr>
      </w:pPr>
      <w:proofErr w:type="spellStart"/>
      <w:r>
        <w:t>Pushmitteilungen</w:t>
      </w:r>
      <w:proofErr w:type="spellEnd"/>
      <w:r>
        <w:t xml:space="preserve"> per E-Mail</w:t>
      </w:r>
    </w:p>
    <w:p w:rsidR="007D2F20" w:rsidRDefault="007B3C1D" w:rsidP="007D2F20">
      <w:pPr>
        <w:pStyle w:val="Listenabsatz"/>
        <w:numPr>
          <w:ilvl w:val="0"/>
          <w:numId w:val="2"/>
        </w:numPr>
      </w:pPr>
      <w:r>
        <w:t>Ratings</w:t>
      </w:r>
      <w:r w:rsidR="006960E5">
        <w:t xml:space="preserve">, wie gut die Person gerade Zeit hat </w:t>
      </w:r>
      <w:proofErr w:type="spellStart"/>
      <w:r w:rsidR="006960E5">
        <w:t>gassi</w:t>
      </w:r>
      <w:proofErr w:type="spellEnd"/>
      <w:r w:rsidR="006960E5">
        <w:t xml:space="preserve"> zu gehen</w:t>
      </w:r>
    </w:p>
    <w:p w:rsidR="007D2F20" w:rsidRDefault="006960E5" w:rsidP="007D2F20">
      <w:pPr>
        <w:pStyle w:val="Listenabsatz"/>
        <w:numPr>
          <w:ilvl w:val="1"/>
          <w:numId w:val="2"/>
        </w:numPr>
      </w:pPr>
      <w:r>
        <w:t>z.B. 3/5 Sterne</w:t>
      </w:r>
    </w:p>
    <w:p w:rsidR="00315DF4" w:rsidRDefault="00315DF4" w:rsidP="00315DF4">
      <w:r>
        <w:t>Diese Zusatzfeatures könnten direkt in den Chat integriert werden und in Form von anders gefärbten Text-Nachrichten real</w:t>
      </w:r>
      <w:r w:rsidR="00DD6E0D">
        <w:t>i</w:t>
      </w:r>
      <w:r>
        <w:t>siert werden.</w:t>
      </w:r>
    </w:p>
    <w:p w:rsidR="005E3448" w:rsidRDefault="005E3448" w:rsidP="00315DF4"/>
    <w:p w:rsidR="005E3448" w:rsidRDefault="00643F42" w:rsidP="00A24279">
      <w:pPr>
        <w:pStyle w:val="berschrift2"/>
      </w:pPr>
      <w:r>
        <w:t>Profilbilder</w:t>
      </w:r>
    </w:p>
    <w:p w:rsidR="00643F42" w:rsidRDefault="00643F42" w:rsidP="00315DF4">
      <w:r>
        <w:t xml:space="preserve">Ein Nutzer kann ein Profilbild einstellen, welches für </w:t>
      </w:r>
      <w:r w:rsidR="00016A91">
        <w:t>seine/ihre Kontakte sichtbar ist.</w:t>
      </w:r>
    </w:p>
    <w:p w:rsidR="0066026C" w:rsidRDefault="0066026C" w:rsidP="00A24279">
      <w:pPr>
        <w:pStyle w:val="berschrift3"/>
      </w:pPr>
      <w:r>
        <w:t>Erweiterungen</w:t>
      </w:r>
    </w:p>
    <w:p w:rsidR="0066026C" w:rsidRDefault="0066026C" w:rsidP="0066026C">
      <w:pPr>
        <w:pStyle w:val="Listenabsatz"/>
        <w:numPr>
          <w:ilvl w:val="0"/>
          <w:numId w:val="3"/>
        </w:numPr>
      </w:pPr>
      <w:r>
        <w:t xml:space="preserve">Zugriff auf </w:t>
      </w:r>
      <w:proofErr w:type="spellStart"/>
      <w:r>
        <w:t>Bitmoji</w:t>
      </w:r>
      <w:proofErr w:type="spellEnd"/>
      <w:r>
        <w:t xml:space="preserve"> API</w:t>
      </w:r>
    </w:p>
    <w:p w:rsidR="0066026C" w:rsidRDefault="0066026C" w:rsidP="0066026C">
      <w:pPr>
        <w:pStyle w:val="Listenabsatz"/>
        <w:numPr>
          <w:ilvl w:val="1"/>
          <w:numId w:val="3"/>
        </w:numPr>
      </w:pPr>
      <w:proofErr w:type="spellStart"/>
      <w:r>
        <w:t>Bitmoji</w:t>
      </w:r>
      <w:proofErr w:type="spellEnd"/>
      <w:r>
        <w:t xml:space="preserve"> wird von anderen Apps (z.B. Snapchat) verwendet. Dort kann ein Avatar von sich selbst erstellt werden. </w:t>
      </w:r>
    </w:p>
    <w:p w:rsidR="00392779" w:rsidRDefault="00392779" w:rsidP="0066026C">
      <w:pPr>
        <w:pStyle w:val="Listenabsatz"/>
        <w:numPr>
          <w:ilvl w:val="1"/>
          <w:numId w:val="3"/>
        </w:numPr>
      </w:pPr>
      <w:r>
        <w:t xml:space="preserve">Dieser Avatar könnte als alternatives Profilbild </w:t>
      </w:r>
      <w:r w:rsidR="002666AD">
        <w:t>eingestellt werden.</w:t>
      </w:r>
    </w:p>
    <w:p w:rsidR="00722713" w:rsidRDefault="00722713" w:rsidP="0066026C">
      <w:pPr>
        <w:pStyle w:val="Listenabsatz"/>
        <w:numPr>
          <w:ilvl w:val="1"/>
          <w:numId w:val="3"/>
        </w:numPr>
      </w:pPr>
      <w:r>
        <w:t xml:space="preserve">Wenn für </w:t>
      </w:r>
      <w:proofErr w:type="spellStart"/>
      <w:r>
        <w:t>Bitmoji</w:t>
      </w:r>
      <w:proofErr w:type="spellEnd"/>
      <w:r>
        <w:t xml:space="preserve"> und die </w:t>
      </w:r>
      <w:proofErr w:type="spellStart"/>
      <w:r>
        <w:t>HundeGassiApp</w:t>
      </w:r>
      <w:proofErr w:type="spellEnd"/>
      <w:r>
        <w:t xml:space="preserve"> die gleiche </w:t>
      </w:r>
      <w:proofErr w:type="gramStart"/>
      <w:r>
        <w:t>E-Mail Adresse</w:t>
      </w:r>
      <w:proofErr w:type="gramEnd"/>
      <w:r>
        <w:t xml:space="preserve"> gewählt wurde, könnte eventuell </w:t>
      </w:r>
      <w:r w:rsidR="008A046B">
        <w:t xml:space="preserve">der </w:t>
      </w:r>
      <w:proofErr w:type="spellStart"/>
      <w:r w:rsidR="008A046B">
        <w:t>Bitmoji</w:t>
      </w:r>
      <w:proofErr w:type="spellEnd"/>
      <w:r w:rsidR="008A046B">
        <w:t xml:space="preserve"> Avatar automatisch als </w:t>
      </w:r>
      <w:proofErr w:type="spellStart"/>
      <w:r w:rsidR="008A046B">
        <w:t>default</w:t>
      </w:r>
      <w:proofErr w:type="spellEnd"/>
      <w:r w:rsidR="008A046B">
        <w:t xml:space="preserve"> Profilbild eingestellt werden.</w:t>
      </w:r>
    </w:p>
    <w:p w:rsidR="00A24279" w:rsidRDefault="00A24279" w:rsidP="00A24279">
      <w:pPr>
        <w:pStyle w:val="berschrift2"/>
      </w:pPr>
      <w:proofErr w:type="spellStart"/>
      <w:r>
        <w:t>Social</w:t>
      </w:r>
      <w:proofErr w:type="spellEnd"/>
      <w:r>
        <w:t xml:space="preserve"> Media Erweiterungen</w:t>
      </w:r>
    </w:p>
    <w:p w:rsidR="00DA471F" w:rsidRDefault="00A24279" w:rsidP="00C3266B">
      <w:r>
        <w:t xml:space="preserve">Automatisches Posten von Posts auf anderen </w:t>
      </w:r>
      <w:proofErr w:type="spellStart"/>
      <w:r>
        <w:t>Social</w:t>
      </w:r>
      <w:proofErr w:type="spellEnd"/>
      <w:r>
        <w:t xml:space="preserve"> Media Seiten (z.B. Facebook, Twitter, usw.)</w:t>
      </w:r>
    </w:p>
    <w:p w:rsidR="00A24279" w:rsidRDefault="00A24279" w:rsidP="00130C3F">
      <w:pPr>
        <w:pStyle w:val="berschrift3"/>
      </w:pPr>
      <w:r>
        <w:t>Beispiele</w:t>
      </w:r>
    </w:p>
    <w:p w:rsidR="00A24279" w:rsidRDefault="00A24279" w:rsidP="00A24279">
      <w:pPr>
        <w:pStyle w:val="Listenabsatz"/>
        <w:numPr>
          <w:ilvl w:val="0"/>
          <w:numId w:val="3"/>
        </w:numPr>
      </w:pPr>
      <w:r>
        <w:t xml:space="preserve">Post direkt nach gegangener Route: „Ich bin gerade </w:t>
      </w:r>
      <w:proofErr w:type="spellStart"/>
      <w:r>
        <w:t>xxkm</w:t>
      </w:r>
      <w:proofErr w:type="spellEnd"/>
      <w:r>
        <w:t xml:space="preserve"> lang Gassi gegangen!</w:t>
      </w:r>
      <w:r w:rsidR="00957C73">
        <w:t xml:space="preserve"> #</w:t>
      </w:r>
      <w:proofErr w:type="spellStart"/>
      <w:r w:rsidR="00957C73">
        <w:t>dog</w:t>
      </w:r>
      <w:r w:rsidR="00CE13EE">
        <w:t>l</w:t>
      </w:r>
      <w:r w:rsidR="00957C73">
        <w:t>ove</w:t>
      </w:r>
      <w:proofErr w:type="spellEnd"/>
      <w:r>
        <w:t xml:space="preserve">“ </w:t>
      </w:r>
    </w:p>
    <w:p w:rsidR="00786293" w:rsidRDefault="00786293" w:rsidP="00A24279">
      <w:pPr>
        <w:pStyle w:val="Listenabsatz"/>
        <w:numPr>
          <w:ilvl w:val="0"/>
          <w:numId w:val="3"/>
        </w:numPr>
      </w:pPr>
      <w:r>
        <w:t xml:space="preserve">Monatlicher Post: „Ich bin diesen Monat </w:t>
      </w:r>
      <w:proofErr w:type="spellStart"/>
      <w:r>
        <w:t>xxStunden</w:t>
      </w:r>
      <w:proofErr w:type="spellEnd"/>
      <w:r>
        <w:t xml:space="preserve"> lang mit meinem Hund Gassi gegangen! #</w:t>
      </w:r>
      <w:proofErr w:type="spellStart"/>
      <w:r>
        <w:t>hundegassiapp</w:t>
      </w:r>
      <w:proofErr w:type="spellEnd"/>
      <w:r>
        <w:t>“</w:t>
      </w:r>
    </w:p>
    <w:p w:rsidR="00221337" w:rsidRDefault="00221337" w:rsidP="00221337"/>
    <w:p w:rsidR="00221337" w:rsidRDefault="00212890" w:rsidP="00221337">
      <w:pPr>
        <w:pStyle w:val="berschrift1"/>
      </w:pPr>
      <w:r>
        <w:t>UI Verbesserung</w:t>
      </w:r>
    </w:p>
    <w:p w:rsidR="00212890" w:rsidRDefault="00212890" w:rsidP="00212890">
      <w:r>
        <w:t>Verbesserung der Übersichtlichkeit der gegangen Routen (z.B. Kalenderansicht, Protokoll, Einsicht von Gassi-Daten von Freunden, etc).</w:t>
      </w:r>
    </w:p>
    <w:p w:rsidR="00374BF6" w:rsidRDefault="00374BF6" w:rsidP="00C3266B"/>
    <w:p w:rsidR="000C769D" w:rsidRPr="00C3266B" w:rsidRDefault="000C769D" w:rsidP="00C3266B"/>
    <w:p w:rsidR="00C3266B" w:rsidRDefault="00C3266B" w:rsidP="00C3266B"/>
    <w:sectPr w:rsidR="00C3266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923F3"/>
    <w:multiLevelType w:val="hybridMultilevel"/>
    <w:tmpl w:val="04B01F2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073FA"/>
    <w:multiLevelType w:val="hybridMultilevel"/>
    <w:tmpl w:val="2D940A3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E645B"/>
    <w:multiLevelType w:val="hybridMultilevel"/>
    <w:tmpl w:val="60D6822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C37A41"/>
    <w:multiLevelType w:val="hybridMultilevel"/>
    <w:tmpl w:val="D17C1B4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A1NjIyMDQxNTFR0lEKTi0uzszPAykwrAUA5SIXvSwAAAA="/>
  </w:docVars>
  <w:rsids>
    <w:rsidRoot w:val="00C3266B"/>
    <w:rsid w:val="00016A91"/>
    <w:rsid w:val="0004393E"/>
    <w:rsid w:val="00046665"/>
    <w:rsid w:val="000946F5"/>
    <w:rsid w:val="000C769D"/>
    <w:rsid w:val="000D0F97"/>
    <w:rsid w:val="000D1BD0"/>
    <w:rsid w:val="000E25A9"/>
    <w:rsid w:val="000E41EA"/>
    <w:rsid w:val="00120F9F"/>
    <w:rsid w:val="00130C3F"/>
    <w:rsid w:val="00131169"/>
    <w:rsid w:val="00185C1B"/>
    <w:rsid w:val="00212890"/>
    <w:rsid w:val="00221337"/>
    <w:rsid w:val="00261D0C"/>
    <w:rsid w:val="002666AD"/>
    <w:rsid w:val="002C5172"/>
    <w:rsid w:val="00315DF4"/>
    <w:rsid w:val="00334028"/>
    <w:rsid w:val="00374BF6"/>
    <w:rsid w:val="00392779"/>
    <w:rsid w:val="003D4FA8"/>
    <w:rsid w:val="004F14D9"/>
    <w:rsid w:val="005E3448"/>
    <w:rsid w:val="005F526F"/>
    <w:rsid w:val="00631FEC"/>
    <w:rsid w:val="00643F42"/>
    <w:rsid w:val="00655CC4"/>
    <w:rsid w:val="0066026C"/>
    <w:rsid w:val="00684927"/>
    <w:rsid w:val="006960E5"/>
    <w:rsid w:val="006D0C1D"/>
    <w:rsid w:val="006D16A1"/>
    <w:rsid w:val="00722713"/>
    <w:rsid w:val="00752843"/>
    <w:rsid w:val="00786293"/>
    <w:rsid w:val="007B3C1D"/>
    <w:rsid w:val="007D2F20"/>
    <w:rsid w:val="008A046B"/>
    <w:rsid w:val="008A2C46"/>
    <w:rsid w:val="008C2985"/>
    <w:rsid w:val="008C4003"/>
    <w:rsid w:val="008D596D"/>
    <w:rsid w:val="00957C73"/>
    <w:rsid w:val="009A317C"/>
    <w:rsid w:val="009B4E7D"/>
    <w:rsid w:val="009C0DFA"/>
    <w:rsid w:val="009E4A66"/>
    <w:rsid w:val="00A019AB"/>
    <w:rsid w:val="00A05F0F"/>
    <w:rsid w:val="00A24279"/>
    <w:rsid w:val="00A2583F"/>
    <w:rsid w:val="00A76763"/>
    <w:rsid w:val="00AA0C45"/>
    <w:rsid w:val="00AF0EF4"/>
    <w:rsid w:val="00B375D3"/>
    <w:rsid w:val="00B77712"/>
    <w:rsid w:val="00C14F3F"/>
    <w:rsid w:val="00C253CA"/>
    <w:rsid w:val="00C3266B"/>
    <w:rsid w:val="00C330CB"/>
    <w:rsid w:val="00C83C79"/>
    <w:rsid w:val="00C95C8E"/>
    <w:rsid w:val="00CC0AE3"/>
    <w:rsid w:val="00CC25C5"/>
    <w:rsid w:val="00CE13EE"/>
    <w:rsid w:val="00CF1AAC"/>
    <w:rsid w:val="00D270B5"/>
    <w:rsid w:val="00D551F4"/>
    <w:rsid w:val="00D638E8"/>
    <w:rsid w:val="00DA471F"/>
    <w:rsid w:val="00DD6E0D"/>
    <w:rsid w:val="00DD7876"/>
    <w:rsid w:val="00E3324F"/>
    <w:rsid w:val="00E61F0D"/>
    <w:rsid w:val="00EA5329"/>
    <w:rsid w:val="00EB5586"/>
    <w:rsid w:val="00F12676"/>
    <w:rsid w:val="00F226F6"/>
    <w:rsid w:val="00F60D70"/>
    <w:rsid w:val="00F8539F"/>
    <w:rsid w:val="00F91216"/>
    <w:rsid w:val="00F947F7"/>
    <w:rsid w:val="00FA3894"/>
    <w:rsid w:val="00FC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4753E2"/>
  <w15:chartTrackingRefBased/>
  <w15:docId w15:val="{810E67B4-E623-41B6-AD5A-0BE264F85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C326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326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D78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3266B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C3266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3266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D78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Eller</dc:creator>
  <cp:keywords/>
  <dc:description/>
  <cp:lastModifiedBy>Martin Eller</cp:lastModifiedBy>
  <cp:revision>3</cp:revision>
  <dcterms:created xsi:type="dcterms:W3CDTF">2018-12-18T22:41:00Z</dcterms:created>
  <dcterms:modified xsi:type="dcterms:W3CDTF">2018-12-19T07:52:00Z</dcterms:modified>
</cp:coreProperties>
</file>